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9D9F9C" w14:textId="77777777" w:rsidR="00FC5D36" w:rsidRPr="001D3A63" w:rsidRDefault="00FC5D36" w:rsidP="00AB17AA">
      <w:pPr>
        <w:suppressLineNumbers/>
        <w:spacing w:before="240" w:after="24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D3A6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A452B74" wp14:editId="5AA0EB50">
            <wp:extent cx="5943600" cy="828675"/>
            <wp:effectExtent l="0" t="0" r="0" b="0"/>
            <wp:docPr id="1" name="Picture 1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0E430" w14:textId="1E62B29A" w:rsidR="00B727A5" w:rsidRPr="001D3A63" w:rsidRDefault="004D50DA" w:rsidP="4117E2EF">
      <w:pPr>
        <w:suppressLineNumbers/>
        <w:spacing w:before="240" w:after="24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3F6D348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ENATE </w:t>
      </w:r>
      <w:r w:rsidR="00705913" w:rsidRPr="3F6D348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BILL </w:t>
      </w:r>
      <w:r w:rsidR="003F17EB" w:rsidRPr="3F6D3480">
        <w:rPr>
          <w:rFonts w:ascii="Times New Roman" w:eastAsia="Times New Roman" w:hAnsi="Times New Roman" w:cs="Times New Roman"/>
          <w:b/>
          <w:bCs/>
          <w:sz w:val="24"/>
          <w:szCs w:val="24"/>
        </w:rPr>
        <w:t>202</w:t>
      </w:r>
      <w:r w:rsidR="6BBB5FAB" w:rsidRPr="3F6D3480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="003F17EB" w:rsidRPr="3F6D3480">
        <w:rPr>
          <w:rFonts w:ascii="Times New Roman" w:eastAsia="Times New Roman" w:hAnsi="Times New Roman" w:cs="Times New Roman"/>
          <w:b/>
          <w:bCs/>
          <w:sz w:val="24"/>
          <w:szCs w:val="24"/>
        </w:rPr>
        <w:t>-2</w:t>
      </w:r>
      <w:r w:rsidR="678E5E68" w:rsidRPr="3F6D3480">
        <w:rPr>
          <w:rFonts w:ascii="Times New Roman" w:eastAsia="Times New Roman" w:hAnsi="Times New Roman" w:cs="Times New Roman"/>
          <w:b/>
          <w:bCs/>
          <w:sz w:val="24"/>
          <w:szCs w:val="24"/>
        </w:rPr>
        <w:t>4</w:t>
      </w:r>
      <w:r w:rsidR="00D10A00" w:rsidRPr="3F6D3480">
        <w:rPr>
          <w:rFonts w:ascii="Times New Roman" w:eastAsia="Times New Roman" w:hAnsi="Times New Roman" w:cs="Times New Roman"/>
          <w:b/>
          <w:bCs/>
          <w:sz w:val="24"/>
          <w:szCs w:val="24"/>
        </w:rPr>
        <w:t>-</w:t>
      </w:r>
      <w:r w:rsidR="559B15E9" w:rsidRPr="3F6D3480">
        <w:rPr>
          <w:rFonts w:ascii="Times New Roman" w:eastAsia="Times New Roman" w:hAnsi="Times New Roman" w:cs="Times New Roman"/>
          <w:b/>
          <w:bCs/>
          <w:sz w:val="24"/>
          <w:szCs w:val="24"/>
        </w:rPr>
        <w:t>0</w:t>
      </w:r>
      <w:r w:rsidR="4340F38D" w:rsidRPr="3F6D3480">
        <w:rPr>
          <w:rFonts w:ascii="Times New Roman" w:eastAsia="Times New Roman" w:hAnsi="Times New Roman" w:cs="Times New Roman"/>
          <w:b/>
          <w:bCs/>
          <w:sz w:val="24"/>
          <w:szCs w:val="24"/>
        </w:rPr>
        <w:t>5</w:t>
      </w:r>
    </w:p>
    <w:tbl>
      <w:tblPr>
        <w:tblStyle w:val="TableGrid"/>
        <w:tblW w:w="93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90"/>
        <w:gridCol w:w="4760"/>
      </w:tblGrid>
      <w:tr w:rsidR="00B727A5" w:rsidRPr="001D3A63" w14:paraId="20A6A0EE" w14:textId="77777777" w:rsidTr="0F752042">
        <w:trPr>
          <w:trHeight w:val="525"/>
        </w:trPr>
        <w:tc>
          <w:tcPr>
            <w:tcW w:w="4590" w:type="dxa"/>
          </w:tcPr>
          <w:p w14:paraId="5D3EC7F9" w14:textId="4E33EAB0" w:rsidR="00B727A5" w:rsidRPr="001D3A63" w:rsidRDefault="2313FD34" w:rsidP="001D3A63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73CF8587">
              <w:rPr>
                <w:rFonts w:ascii="Times New Roman" w:hAnsi="Times New Roman" w:cs="Times New Roman"/>
                <w:sz w:val="24"/>
                <w:szCs w:val="24"/>
              </w:rPr>
              <w:t xml:space="preserve">Date Presented: </w:t>
            </w:r>
            <w:proofErr w:type="gramStart"/>
            <w:r w:rsidR="00572D55">
              <w:rPr>
                <w:rFonts w:ascii="Times New Roman" w:hAnsi="Times New Roman" w:cs="Times New Roman"/>
                <w:sz w:val="24"/>
                <w:szCs w:val="24"/>
              </w:rPr>
              <w:t>9/1/2023</w:t>
            </w:r>
            <w:proofErr w:type="gramEnd"/>
          </w:p>
          <w:p w14:paraId="4C8A80AF" w14:textId="77777777" w:rsidR="00B727A5" w:rsidRPr="001D3A63" w:rsidRDefault="00B727A5" w:rsidP="001D3A63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60" w:type="dxa"/>
          </w:tcPr>
          <w:p w14:paraId="7877A29F" w14:textId="71C0BE3C" w:rsidR="00B727A5" w:rsidRPr="001D3A63" w:rsidRDefault="3DF5FB3C" w:rsidP="16AD1EEC">
            <w:pPr>
              <w:pStyle w:val="NoSpacing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51E5CC0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 Bill to </w:t>
            </w:r>
            <w:r w:rsidR="00F24D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llocate Money </w:t>
            </w:r>
            <w:r w:rsidR="005A0A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or a Colorado Open Records Act Request (CORA)</w:t>
            </w:r>
          </w:p>
        </w:tc>
      </w:tr>
      <w:tr w:rsidR="51E5CC04" w14:paraId="6F096B2C" w14:textId="77777777" w:rsidTr="0F752042">
        <w:trPr>
          <w:trHeight w:val="525"/>
        </w:trPr>
        <w:tc>
          <w:tcPr>
            <w:tcW w:w="4590" w:type="dxa"/>
          </w:tcPr>
          <w:p w14:paraId="3236E3A9" w14:textId="5DFEE071" w:rsidR="51E5CC04" w:rsidRDefault="51E5CC04" w:rsidP="008942B6">
            <w:pPr>
              <w:pStyle w:val="NoSpacing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60" w:type="dxa"/>
          </w:tcPr>
          <w:p w14:paraId="2CCC2D32" w14:textId="25FD5A9D" w:rsidR="51E5CC04" w:rsidRDefault="51E5CC04" w:rsidP="51E5CC04">
            <w:pPr>
              <w:pStyle w:val="NoSpacing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0A4AA2" w:rsidRPr="001D3A63" w14:paraId="3CC0A459" w14:textId="77777777" w:rsidTr="0F752042">
        <w:trPr>
          <w:trHeight w:hRule="exact" w:val="855"/>
        </w:trPr>
        <w:tc>
          <w:tcPr>
            <w:tcW w:w="4590" w:type="dxa"/>
          </w:tcPr>
          <w:p w14:paraId="337884FB" w14:textId="77777777" w:rsidR="000A4AA2" w:rsidRPr="001D3A63" w:rsidRDefault="000A4AA2" w:rsidP="00684F59">
            <w:pPr>
              <w:pStyle w:val="NoSpacing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31A5D56D">
              <w:rPr>
                <w:rFonts w:ascii="Times New Roman" w:hAnsi="Times New Roman" w:cs="Times New Roman"/>
                <w:sz w:val="24"/>
                <w:szCs w:val="24"/>
              </w:rPr>
              <w:t>Authorship:</w:t>
            </w:r>
          </w:p>
        </w:tc>
        <w:tc>
          <w:tcPr>
            <w:tcW w:w="4760" w:type="dxa"/>
          </w:tcPr>
          <w:p w14:paraId="58548008" w14:textId="57D68A64" w:rsidR="00684F59" w:rsidRPr="00813CAF" w:rsidRDefault="005A0A72" w:rsidP="3A4B20B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ean Burns</w:t>
            </w:r>
            <w:r w:rsidR="435B5DBA" w:rsidRPr="51E5CC0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– </w:t>
            </w:r>
            <w:r w:rsidR="00290C9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ivic Engagement </w:t>
            </w:r>
            <w:r w:rsidR="0012714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mmittee</w:t>
            </w:r>
            <w:r w:rsidR="004546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Chair </w:t>
            </w:r>
          </w:p>
        </w:tc>
      </w:tr>
      <w:tr w:rsidR="00684F59" w:rsidRPr="001D3A63" w14:paraId="7838E333" w14:textId="77777777" w:rsidTr="0F752042">
        <w:trPr>
          <w:trHeight w:hRule="exact" w:val="547"/>
        </w:trPr>
        <w:tc>
          <w:tcPr>
            <w:tcW w:w="4590" w:type="dxa"/>
          </w:tcPr>
          <w:p w14:paraId="456DC452" w14:textId="77777777" w:rsidR="00684F59" w:rsidRPr="31A5D56D" w:rsidRDefault="00684F59" w:rsidP="31A5D56D">
            <w:pPr>
              <w:pStyle w:val="NoSpacing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4117E2EF">
              <w:rPr>
                <w:rFonts w:ascii="Times New Roman" w:hAnsi="Times New Roman" w:cs="Times New Roman"/>
                <w:sz w:val="24"/>
                <w:szCs w:val="24"/>
              </w:rPr>
              <w:t>Sponsorshi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4760" w:type="dxa"/>
          </w:tcPr>
          <w:p w14:paraId="06BD552B" w14:textId="42B93F1D" w:rsidR="00684F59" w:rsidRDefault="00E103B0" w:rsidP="51E5CC0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goberto Flores – Civic Engagement Committee Vice Chair</w:t>
            </w:r>
          </w:p>
          <w:p w14:paraId="6B8D9E56" w14:textId="0B0C1CFB" w:rsidR="00684F59" w:rsidRDefault="00684F59" w:rsidP="51E5CC0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F115D66" w14:textId="5689A18B" w:rsidR="00684F59" w:rsidRDefault="5513850D" w:rsidP="47408C2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F752042">
              <w:rPr>
                <w:rFonts w:ascii="Times New Roman" w:hAnsi="Times New Roman" w:cs="Times New Roman"/>
                <w:sz w:val="24"/>
                <w:szCs w:val="24"/>
              </w:rPr>
              <w:t>Jessica Valdez – Chair of</w:t>
            </w:r>
            <w:r w:rsidR="579ECF82" w:rsidRPr="0F752042">
              <w:rPr>
                <w:rFonts w:ascii="Times New Roman" w:hAnsi="Times New Roman" w:cs="Times New Roman"/>
                <w:sz w:val="24"/>
                <w:szCs w:val="24"/>
              </w:rPr>
              <w:t xml:space="preserve"> SGA</w:t>
            </w:r>
            <w:r w:rsidRPr="0F752042">
              <w:rPr>
                <w:rFonts w:ascii="Times New Roman" w:hAnsi="Times New Roman" w:cs="Times New Roman"/>
                <w:sz w:val="24"/>
                <w:szCs w:val="24"/>
              </w:rPr>
              <w:t xml:space="preserve"> College Council</w:t>
            </w:r>
          </w:p>
        </w:tc>
      </w:tr>
      <w:tr w:rsidR="00DE2000" w:rsidRPr="00AB3ED2" w14:paraId="41A0D982" w14:textId="77777777" w:rsidTr="0F752042">
        <w:trPr>
          <w:gridAfter w:val="1"/>
          <w:wAfter w:w="4760" w:type="dxa"/>
          <w:trHeight w:hRule="exact" w:val="547"/>
        </w:trPr>
        <w:tc>
          <w:tcPr>
            <w:tcW w:w="4590" w:type="dxa"/>
          </w:tcPr>
          <w:p w14:paraId="397110DE" w14:textId="77777777" w:rsidR="00DE2000" w:rsidRPr="00AB3ED2" w:rsidRDefault="00DE2000" w:rsidP="00DE200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D4806A3" w14:textId="0C0121D4" w:rsidR="23F62253" w:rsidRDefault="23F62253">
      <w:r w:rsidRPr="73CF858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HEREAS, The CU Denver Student Government Association (SGA) has a duty to</w:t>
      </w:r>
      <w:r w:rsidR="001B593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11A6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ive students effective representation in the shared governance of campus</w:t>
      </w:r>
      <w:r w:rsidRPr="73CF858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gramStart"/>
      <w:r w:rsidRPr="73CF858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d;</w:t>
      </w:r>
      <w:proofErr w:type="gramEnd"/>
    </w:p>
    <w:p w14:paraId="50B4F5FA" w14:textId="4A563B85" w:rsidR="23F62253" w:rsidRDefault="23F62253">
      <w:r>
        <w:br/>
      </w:r>
    </w:p>
    <w:p w14:paraId="443F2F17" w14:textId="07CBE4EA" w:rsidR="23F62253" w:rsidRDefault="23F62253">
      <w:proofErr w:type="gramStart"/>
      <w:r w:rsidRPr="73CF858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HEREAS,</w:t>
      </w:r>
      <w:proofErr w:type="gramEnd"/>
      <w:r w:rsidRPr="73CF858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CU Denver SGA </w:t>
      </w:r>
      <w:r w:rsidR="009F178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believes in the importance of representing students with </w:t>
      </w:r>
      <w:r w:rsidR="000B096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ll necessary information regarding</w:t>
      </w:r>
      <w:r w:rsidR="00A9366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llocation of student fees</w:t>
      </w:r>
      <w:r w:rsidR="005B337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321A0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tudent</w:t>
      </w:r>
      <w:r w:rsidR="00B848E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ssociated</w:t>
      </w:r>
      <w:r w:rsidR="00321A0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osts</w:t>
      </w:r>
      <w:r w:rsidR="00A9366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6414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n campus </w:t>
      </w:r>
      <w:r w:rsidR="00A9366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</w:t>
      </w:r>
      <w:r w:rsidR="005B337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,</w:t>
      </w:r>
    </w:p>
    <w:p w14:paraId="6C3284D7" w14:textId="07E9B47B" w:rsidR="23F62253" w:rsidRDefault="23F62253">
      <w:r>
        <w:br/>
      </w:r>
    </w:p>
    <w:p w14:paraId="39546883" w14:textId="43653FEB" w:rsidR="23F62253" w:rsidRDefault="23F62253">
      <w:proofErr w:type="gramStart"/>
      <w:r w:rsidRPr="73CF858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HEREAS,</w:t>
      </w:r>
      <w:proofErr w:type="gramEnd"/>
      <w:r w:rsidRPr="73CF858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21A0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Colorado Open Records Act </w:t>
      </w:r>
      <w:r w:rsidR="006A6BD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“</w:t>
      </w:r>
      <w:r w:rsidR="00E378D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RA</w:t>
      </w:r>
      <w:r w:rsidR="006A6BD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” requires most public records be </w:t>
      </w:r>
      <w:r w:rsidR="00B848E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vailable</w:t>
      </w:r>
      <w:r w:rsidR="006A6BD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o the </w:t>
      </w:r>
      <w:r w:rsidR="00B848E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ublic</w:t>
      </w:r>
      <w:r w:rsidRPr="73CF858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and;</w:t>
      </w:r>
    </w:p>
    <w:p w14:paraId="6E6EED49" w14:textId="263FCEDB" w:rsidR="23F62253" w:rsidRDefault="23F62253"/>
    <w:p w14:paraId="0AEB52B4" w14:textId="339F7BC8" w:rsidR="00685C6A" w:rsidRDefault="23F62253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F75204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OW THEREFORE BE IT RESOLVED, The CU Denver SGA </w:t>
      </w:r>
      <w:r w:rsidR="6D25B722" w:rsidRPr="0F75204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hall </w:t>
      </w:r>
      <w:r w:rsidR="00B634F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budget </w:t>
      </w:r>
      <w:r w:rsidR="005C35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ive-hundred dollars ($500)</w:t>
      </w:r>
      <w:r w:rsidR="0020092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rom operating expenses</w:t>
      </w:r>
      <w:r w:rsidR="00FB07E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or</w:t>
      </w:r>
      <w:r w:rsidR="005C35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uture CORA requests </w:t>
      </w:r>
      <w:r w:rsidR="00B5793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o ensure accessible information </w:t>
      </w:r>
      <w:r w:rsidR="00685C6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or CU Denver SGA and its constituents.</w:t>
      </w:r>
    </w:p>
    <w:p w14:paraId="7ECF1940" w14:textId="77777777" w:rsidR="00685C6A" w:rsidRDefault="00685C6A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0C5ED20" w14:textId="3357283B" w:rsidR="23F62253" w:rsidRPr="005C3271" w:rsidRDefault="00685C6A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W THEREFORE BE IT RESOLVED</w:t>
      </w:r>
      <w:r w:rsidR="00FB07E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The CU Denver SGA shall </w:t>
      </w:r>
      <w:r w:rsidR="0034694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recoup </w:t>
      </w:r>
      <w:r w:rsidR="009A486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leftover </w:t>
      </w:r>
      <w:r w:rsidR="0034694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unds back into the operating budget</w:t>
      </w:r>
      <w:r w:rsidR="009A486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nce </w:t>
      </w:r>
      <w:r w:rsidR="008B55D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quests made by SGA have been exhausted</w:t>
      </w:r>
      <w:r w:rsidR="00ED134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r by the end of the Fall 2023 Semester.</w:t>
      </w:r>
    </w:p>
    <w:p w14:paraId="2FA26854" w14:textId="77777777" w:rsidR="00B727A5" w:rsidRPr="001D3A63" w:rsidRDefault="00B727A5" w:rsidP="00B727A5">
      <w:pPr>
        <w:suppressLineNumbers/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991BCC" w:rsidRPr="001D3A63" w14:paraId="63DD0951" w14:textId="77777777" w:rsidTr="55198556">
        <w:tc>
          <w:tcPr>
            <w:tcW w:w="4675" w:type="dxa"/>
          </w:tcPr>
          <w:p w14:paraId="04892EC5" w14:textId="77777777" w:rsidR="00991BCC" w:rsidRPr="001D3A63" w:rsidRDefault="00991BCC" w:rsidP="00B727A5">
            <w:pPr>
              <w:suppressLineNumbers/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3A63">
              <w:rPr>
                <w:rFonts w:ascii="Times New Roman" w:eastAsia="Times New Roman" w:hAnsi="Times New Roman" w:cs="Times New Roman"/>
                <w:sz w:val="24"/>
                <w:szCs w:val="24"/>
              </w:rPr>
              <w:t>______________________________</w:t>
            </w:r>
          </w:p>
        </w:tc>
        <w:tc>
          <w:tcPr>
            <w:tcW w:w="4675" w:type="dxa"/>
          </w:tcPr>
          <w:p w14:paraId="1DD3DD49" w14:textId="77777777" w:rsidR="00991BCC" w:rsidRPr="001D3A63" w:rsidRDefault="00991BCC" w:rsidP="00B727A5">
            <w:pPr>
              <w:suppressLineNumbers/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3A63">
              <w:rPr>
                <w:rFonts w:ascii="Times New Roman" w:eastAsia="Times New Roman" w:hAnsi="Times New Roman" w:cs="Times New Roman"/>
                <w:sz w:val="24"/>
                <w:szCs w:val="24"/>
              </w:rPr>
              <w:t>______________________________</w:t>
            </w:r>
          </w:p>
        </w:tc>
      </w:tr>
      <w:tr w:rsidR="00991BCC" w:rsidRPr="001D3A63" w14:paraId="0B80813B" w14:textId="77777777" w:rsidTr="55198556">
        <w:tc>
          <w:tcPr>
            <w:tcW w:w="4675" w:type="dxa"/>
          </w:tcPr>
          <w:p w14:paraId="31BB536D" w14:textId="6EC10340" w:rsidR="00991BCC" w:rsidRPr="001D3A63" w:rsidRDefault="49004334" w:rsidP="00B727A5">
            <w:pPr>
              <w:suppressLineNumbers/>
              <w:spacing w:before="120" w:after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6AD1EEC">
              <w:rPr>
                <w:rFonts w:ascii="Times New Roman" w:eastAsia="Times New Roman" w:hAnsi="Times New Roman" w:cs="Times New Roman"/>
                <w:sz w:val="24"/>
                <w:szCs w:val="24"/>
              </w:rPr>
              <w:t>Bria Combs</w:t>
            </w:r>
            <w:r w:rsidR="2B535425" w:rsidRPr="16AD1EE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2B535425" w:rsidRPr="16AD1EEC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President</w:t>
            </w:r>
          </w:p>
        </w:tc>
        <w:tc>
          <w:tcPr>
            <w:tcW w:w="4675" w:type="dxa"/>
          </w:tcPr>
          <w:p w14:paraId="7A7C3EC2" w14:textId="237A539C" w:rsidR="00991BCC" w:rsidRPr="001D3A63" w:rsidRDefault="71760B9C" w:rsidP="55198556">
            <w:pPr>
              <w:suppressLineNumbers/>
              <w:spacing w:before="120" w:after="120"/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55198556">
              <w:rPr>
                <w:rFonts w:ascii="Times New Roman" w:eastAsia="Times New Roman" w:hAnsi="Times New Roman" w:cs="Times New Roman"/>
                <w:sz w:val="24"/>
                <w:szCs w:val="24"/>
              </w:rPr>
              <w:t>Savanna</w:t>
            </w:r>
            <w:r w:rsidR="31654897" w:rsidRPr="55198556">
              <w:rPr>
                <w:rFonts w:ascii="Times New Roman" w:eastAsia="Times New Roman" w:hAnsi="Times New Roman" w:cs="Times New Roman"/>
                <w:sz w:val="24"/>
                <w:szCs w:val="24"/>
              </w:rPr>
              <w:t>h</w:t>
            </w:r>
            <w:r w:rsidRPr="5519855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Brooks</w:t>
            </w:r>
            <w:r w:rsidR="2B535425" w:rsidRPr="5519855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2B535425" w:rsidRPr="55198556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Vice President</w:t>
            </w:r>
          </w:p>
        </w:tc>
      </w:tr>
    </w:tbl>
    <w:p w14:paraId="5BEA6583" w14:textId="77777777" w:rsidR="00B727A5" w:rsidRPr="001D3A63" w:rsidRDefault="00B727A5" w:rsidP="00B727A5">
      <w:pPr>
        <w:suppressLineNumbers/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</w:p>
    <w:sectPr w:rsidR="00B727A5" w:rsidRPr="001D3A63" w:rsidSect="000A4AA2">
      <w:headerReference w:type="default" r:id="rId11"/>
      <w:footerReference w:type="even" r:id="rId12"/>
      <w:footerReference w:type="default" r:id="rId13"/>
      <w:pgSz w:w="12240" w:h="15840"/>
      <w:pgMar w:top="1440" w:right="1440" w:bottom="1440" w:left="1440" w:header="720" w:footer="720" w:gutter="0"/>
      <w:lnNumType w:countBy="1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46EA95" w14:textId="77777777" w:rsidR="009B263A" w:rsidRDefault="009B263A" w:rsidP="00981266">
      <w:pPr>
        <w:spacing w:line="240" w:lineRule="auto"/>
      </w:pPr>
      <w:r>
        <w:separator/>
      </w:r>
    </w:p>
  </w:endnote>
  <w:endnote w:type="continuationSeparator" w:id="0">
    <w:p w14:paraId="04960B9C" w14:textId="77777777" w:rsidR="009B263A" w:rsidRDefault="009B263A" w:rsidP="0098126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44361" w14:textId="77777777" w:rsidR="00981266" w:rsidRDefault="00981266" w:rsidP="00981266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3AB9C59F" w14:textId="77777777" w:rsidR="00981266" w:rsidRDefault="00981266" w:rsidP="0098126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346953644"/>
      <w:docPartObj>
        <w:docPartGallery w:val="Page Numbers (Bottom of Page)"/>
        <w:docPartUnique/>
      </w:docPartObj>
    </w:sdtPr>
    <w:sdtContent>
      <w:p w14:paraId="22C2960A" w14:textId="77777777" w:rsidR="00981266" w:rsidRDefault="00981266" w:rsidP="0098126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E02B9A7" w14:textId="77777777" w:rsidR="00B727A5" w:rsidRPr="001D3A63" w:rsidRDefault="00B727A5" w:rsidP="00981266">
    <w:pPr>
      <w:pStyle w:val="Footer"/>
      <w:ind w:right="360"/>
      <w:rPr>
        <w:rFonts w:ascii="Times New Roman" w:hAnsi="Times New Roman" w:cs="Times New Roman"/>
      </w:rPr>
    </w:pPr>
    <w:r w:rsidRPr="001D3A63">
      <w:rPr>
        <w:rFonts w:ascii="Times New Roman" w:hAnsi="Times New Roman" w:cs="Times New Roman"/>
      </w:rPr>
      <w:t>Vote Total (P-O-A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55193B" w14:textId="77777777" w:rsidR="009B263A" w:rsidRDefault="009B263A" w:rsidP="00981266">
      <w:pPr>
        <w:spacing w:line="240" w:lineRule="auto"/>
      </w:pPr>
      <w:r>
        <w:separator/>
      </w:r>
    </w:p>
  </w:footnote>
  <w:footnote w:type="continuationSeparator" w:id="0">
    <w:p w14:paraId="3A619325" w14:textId="77777777" w:rsidR="009B263A" w:rsidRDefault="009B263A" w:rsidP="0098126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FEEB1" w14:textId="77777777" w:rsidR="001F799C" w:rsidRPr="001F799C" w:rsidRDefault="001F799C" w:rsidP="001F799C">
    <w:pPr>
      <w:pStyle w:val="Header"/>
      <w:jc w:val="right"/>
      <w:rPr>
        <w:rFonts w:ascii="Times New Roman" w:hAnsi="Times New Roman" w:cs="Times New Roman"/>
        <w:lang w:val="en-US"/>
      </w:rPr>
    </w:pPr>
    <w:r w:rsidRPr="001F799C">
      <w:rPr>
        <w:rFonts w:ascii="Times New Roman" w:hAnsi="Times New Roman" w:cs="Times New Roman"/>
        <w:lang w:val="en-US"/>
      </w:rPr>
      <w:t>Bill Status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qnt3w7DggY1VpT" int2:id="L6bAtnj5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bW0MLK0tDSwNDNT0lEKTi0uzszPAykwqQUAoq6hIiwAAAA="/>
  </w:docVars>
  <w:rsids>
    <w:rsidRoot w:val="00813CAF"/>
    <w:rsid w:val="00030C6E"/>
    <w:rsid w:val="000A4AA2"/>
    <w:rsid w:val="000B096D"/>
    <w:rsid w:val="000F7D44"/>
    <w:rsid w:val="00104855"/>
    <w:rsid w:val="0011AF10"/>
    <w:rsid w:val="0012714B"/>
    <w:rsid w:val="001748A4"/>
    <w:rsid w:val="001B5938"/>
    <w:rsid w:val="001D3A63"/>
    <w:rsid w:val="001E473D"/>
    <w:rsid w:val="001F799C"/>
    <w:rsid w:val="0020092F"/>
    <w:rsid w:val="00201F5D"/>
    <w:rsid w:val="00254CED"/>
    <w:rsid w:val="00256802"/>
    <w:rsid w:val="00290C9B"/>
    <w:rsid w:val="00293E95"/>
    <w:rsid w:val="002C0D15"/>
    <w:rsid w:val="002F35B2"/>
    <w:rsid w:val="00321A03"/>
    <w:rsid w:val="00346943"/>
    <w:rsid w:val="003474B4"/>
    <w:rsid w:val="0036539A"/>
    <w:rsid w:val="00397E98"/>
    <w:rsid w:val="003C4A77"/>
    <w:rsid w:val="003F17EB"/>
    <w:rsid w:val="00401AF7"/>
    <w:rsid w:val="00440E8E"/>
    <w:rsid w:val="00442268"/>
    <w:rsid w:val="0045465B"/>
    <w:rsid w:val="004D50DA"/>
    <w:rsid w:val="00517ED7"/>
    <w:rsid w:val="00525896"/>
    <w:rsid w:val="00545B15"/>
    <w:rsid w:val="00572D55"/>
    <w:rsid w:val="005A0A72"/>
    <w:rsid w:val="005B3371"/>
    <w:rsid w:val="005C0FF1"/>
    <w:rsid w:val="005C3271"/>
    <w:rsid w:val="005C351F"/>
    <w:rsid w:val="005F78DB"/>
    <w:rsid w:val="00604FDD"/>
    <w:rsid w:val="00630D16"/>
    <w:rsid w:val="00684F59"/>
    <w:rsid w:val="00685C6A"/>
    <w:rsid w:val="00686352"/>
    <w:rsid w:val="006A6BD3"/>
    <w:rsid w:val="00705913"/>
    <w:rsid w:val="00706AA8"/>
    <w:rsid w:val="007941B2"/>
    <w:rsid w:val="00813CAF"/>
    <w:rsid w:val="00836CD4"/>
    <w:rsid w:val="00864142"/>
    <w:rsid w:val="00887CB3"/>
    <w:rsid w:val="00893F17"/>
    <w:rsid w:val="008942B6"/>
    <w:rsid w:val="008B55D1"/>
    <w:rsid w:val="00981266"/>
    <w:rsid w:val="00991BCC"/>
    <w:rsid w:val="009A4864"/>
    <w:rsid w:val="009B263A"/>
    <w:rsid w:val="009D2AE1"/>
    <w:rsid w:val="009F1781"/>
    <w:rsid w:val="00A01610"/>
    <w:rsid w:val="00A74918"/>
    <w:rsid w:val="00A77873"/>
    <w:rsid w:val="00A93667"/>
    <w:rsid w:val="00AB17AA"/>
    <w:rsid w:val="00AB3ED2"/>
    <w:rsid w:val="00AB76E9"/>
    <w:rsid w:val="00AD1FCD"/>
    <w:rsid w:val="00AD7008"/>
    <w:rsid w:val="00B05677"/>
    <w:rsid w:val="00B07D6B"/>
    <w:rsid w:val="00B264CC"/>
    <w:rsid w:val="00B270AB"/>
    <w:rsid w:val="00B277D3"/>
    <w:rsid w:val="00B30C51"/>
    <w:rsid w:val="00B5793E"/>
    <w:rsid w:val="00B619AE"/>
    <w:rsid w:val="00B634FB"/>
    <w:rsid w:val="00B667B0"/>
    <w:rsid w:val="00B727A5"/>
    <w:rsid w:val="00B847E0"/>
    <w:rsid w:val="00B848E8"/>
    <w:rsid w:val="00BF5A2B"/>
    <w:rsid w:val="00C11A60"/>
    <w:rsid w:val="00C94D95"/>
    <w:rsid w:val="00CA4B9A"/>
    <w:rsid w:val="00CA7AFE"/>
    <w:rsid w:val="00CD6B1D"/>
    <w:rsid w:val="00CD7D63"/>
    <w:rsid w:val="00D10A00"/>
    <w:rsid w:val="00D528AC"/>
    <w:rsid w:val="00D7405E"/>
    <w:rsid w:val="00D91553"/>
    <w:rsid w:val="00DA58FB"/>
    <w:rsid w:val="00DE2000"/>
    <w:rsid w:val="00DF0348"/>
    <w:rsid w:val="00DF798A"/>
    <w:rsid w:val="00E103B0"/>
    <w:rsid w:val="00E17ED0"/>
    <w:rsid w:val="00E24BE5"/>
    <w:rsid w:val="00E378D4"/>
    <w:rsid w:val="00E56D78"/>
    <w:rsid w:val="00ED1340"/>
    <w:rsid w:val="00F166DA"/>
    <w:rsid w:val="00F24D84"/>
    <w:rsid w:val="00F8442C"/>
    <w:rsid w:val="00F86BBD"/>
    <w:rsid w:val="00FB07EB"/>
    <w:rsid w:val="00FC5D36"/>
    <w:rsid w:val="01F07C23"/>
    <w:rsid w:val="0231678E"/>
    <w:rsid w:val="03315AF1"/>
    <w:rsid w:val="03BC79DB"/>
    <w:rsid w:val="04828693"/>
    <w:rsid w:val="04E66D59"/>
    <w:rsid w:val="05304C02"/>
    <w:rsid w:val="05D96825"/>
    <w:rsid w:val="078860BE"/>
    <w:rsid w:val="07E2A72E"/>
    <w:rsid w:val="08912148"/>
    <w:rsid w:val="0964ABEB"/>
    <w:rsid w:val="0AF78789"/>
    <w:rsid w:val="0CF55A33"/>
    <w:rsid w:val="0D55090A"/>
    <w:rsid w:val="0D785DAC"/>
    <w:rsid w:val="0E912A94"/>
    <w:rsid w:val="0F752042"/>
    <w:rsid w:val="0FDF3F89"/>
    <w:rsid w:val="10E1734C"/>
    <w:rsid w:val="1221FE37"/>
    <w:rsid w:val="12EB9A61"/>
    <w:rsid w:val="136143E2"/>
    <w:rsid w:val="1371F6B8"/>
    <w:rsid w:val="13F256AD"/>
    <w:rsid w:val="14304AB2"/>
    <w:rsid w:val="1478DEFE"/>
    <w:rsid w:val="151488A7"/>
    <w:rsid w:val="15567BF3"/>
    <w:rsid w:val="1574BA36"/>
    <w:rsid w:val="1649D295"/>
    <w:rsid w:val="164D0D1F"/>
    <w:rsid w:val="16AD1EEC"/>
    <w:rsid w:val="16BDAB1D"/>
    <w:rsid w:val="16D67853"/>
    <w:rsid w:val="1771AEF4"/>
    <w:rsid w:val="17B07FC0"/>
    <w:rsid w:val="190BDC2F"/>
    <w:rsid w:val="1A08AD89"/>
    <w:rsid w:val="1B00C4EC"/>
    <w:rsid w:val="1B36D866"/>
    <w:rsid w:val="1BB3D8B2"/>
    <w:rsid w:val="1BE1A4F1"/>
    <w:rsid w:val="1E721507"/>
    <w:rsid w:val="1EDC173B"/>
    <w:rsid w:val="1FDF694F"/>
    <w:rsid w:val="2184DA5D"/>
    <w:rsid w:val="21E1B56F"/>
    <w:rsid w:val="2313FD34"/>
    <w:rsid w:val="2320AABE"/>
    <w:rsid w:val="23F62253"/>
    <w:rsid w:val="23FC4C91"/>
    <w:rsid w:val="25CA382F"/>
    <w:rsid w:val="26584B80"/>
    <w:rsid w:val="2686F58C"/>
    <w:rsid w:val="274B169B"/>
    <w:rsid w:val="27A75C23"/>
    <w:rsid w:val="287D46E4"/>
    <w:rsid w:val="2976C3E5"/>
    <w:rsid w:val="29B2BF9D"/>
    <w:rsid w:val="29B32431"/>
    <w:rsid w:val="29DC7403"/>
    <w:rsid w:val="2A5CB8B7"/>
    <w:rsid w:val="2AE07F90"/>
    <w:rsid w:val="2B2D1AA5"/>
    <w:rsid w:val="2B32DD26"/>
    <w:rsid w:val="2B535425"/>
    <w:rsid w:val="2C22685D"/>
    <w:rsid w:val="2D18721C"/>
    <w:rsid w:val="2D211692"/>
    <w:rsid w:val="2D7B9898"/>
    <w:rsid w:val="2DE7E066"/>
    <w:rsid w:val="2E481B1F"/>
    <w:rsid w:val="2E7DB2B1"/>
    <w:rsid w:val="2F516D61"/>
    <w:rsid w:val="2FE5FDF8"/>
    <w:rsid w:val="3003FF1E"/>
    <w:rsid w:val="304846CD"/>
    <w:rsid w:val="30CCF956"/>
    <w:rsid w:val="31654897"/>
    <w:rsid w:val="31A5D56D"/>
    <w:rsid w:val="31A7F641"/>
    <w:rsid w:val="3239E7EE"/>
    <w:rsid w:val="324C7C15"/>
    <w:rsid w:val="3255CF68"/>
    <w:rsid w:val="336A62ED"/>
    <w:rsid w:val="33BAF849"/>
    <w:rsid w:val="33F19FC9"/>
    <w:rsid w:val="35118568"/>
    <w:rsid w:val="3561FF4F"/>
    <w:rsid w:val="356698CB"/>
    <w:rsid w:val="365E8A4A"/>
    <w:rsid w:val="378448D9"/>
    <w:rsid w:val="382CA541"/>
    <w:rsid w:val="3899A701"/>
    <w:rsid w:val="39883E8E"/>
    <w:rsid w:val="39A68B61"/>
    <w:rsid w:val="3A4B20B1"/>
    <w:rsid w:val="3A87A187"/>
    <w:rsid w:val="3B558102"/>
    <w:rsid w:val="3BA8D9B5"/>
    <w:rsid w:val="3BF89615"/>
    <w:rsid w:val="3D6D1824"/>
    <w:rsid w:val="3DF5FB3C"/>
    <w:rsid w:val="3EBCF137"/>
    <w:rsid w:val="3ED5085A"/>
    <w:rsid w:val="3F08E885"/>
    <w:rsid w:val="3F1ECA28"/>
    <w:rsid w:val="3F2E70CE"/>
    <w:rsid w:val="3F6D3480"/>
    <w:rsid w:val="3FB98E53"/>
    <w:rsid w:val="3FCB2507"/>
    <w:rsid w:val="3FCE59D4"/>
    <w:rsid w:val="3FD63A9B"/>
    <w:rsid w:val="4117E2EF"/>
    <w:rsid w:val="41C2921E"/>
    <w:rsid w:val="4252CAD5"/>
    <w:rsid w:val="4340F38D"/>
    <w:rsid w:val="435B5DBA"/>
    <w:rsid w:val="436996D4"/>
    <w:rsid w:val="4378D825"/>
    <w:rsid w:val="43E9CD33"/>
    <w:rsid w:val="447066D4"/>
    <w:rsid w:val="44D4AF27"/>
    <w:rsid w:val="451970EA"/>
    <w:rsid w:val="453298C7"/>
    <w:rsid w:val="4584AA1B"/>
    <w:rsid w:val="458F9A00"/>
    <w:rsid w:val="4590F6F2"/>
    <w:rsid w:val="45EFDAB7"/>
    <w:rsid w:val="47302202"/>
    <w:rsid w:val="47408C2E"/>
    <w:rsid w:val="477E7A6B"/>
    <w:rsid w:val="47ABEA6C"/>
    <w:rsid w:val="49004334"/>
    <w:rsid w:val="491A4ACC"/>
    <w:rsid w:val="493DC1FC"/>
    <w:rsid w:val="49B5CF4C"/>
    <w:rsid w:val="49D89AA9"/>
    <w:rsid w:val="49F3D2EB"/>
    <w:rsid w:val="4A604D04"/>
    <w:rsid w:val="4B613C70"/>
    <w:rsid w:val="4CF9138F"/>
    <w:rsid w:val="4E59E9C3"/>
    <w:rsid w:val="4F2B8C61"/>
    <w:rsid w:val="4F9015BE"/>
    <w:rsid w:val="500D6C76"/>
    <w:rsid w:val="508A2CBD"/>
    <w:rsid w:val="510EAE2A"/>
    <w:rsid w:val="51E2D3D6"/>
    <w:rsid w:val="51E5CC04"/>
    <w:rsid w:val="53E7E9FF"/>
    <w:rsid w:val="542285A5"/>
    <w:rsid w:val="5513850D"/>
    <w:rsid w:val="55198556"/>
    <w:rsid w:val="5521400B"/>
    <w:rsid w:val="559B15E9"/>
    <w:rsid w:val="55D13AFF"/>
    <w:rsid w:val="55E985C9"/>
    <w:rsid w:val="57161DF2"/>
    <w:rsid w:val="57701494"/>
    <w:rsid w:val="579ECF82"/>
    <w:rsid w:val="58290491"/>
    <w:rsid w:val="58B1EE53"/>
    <w:rsid w:val="59B2CAB9"/>
    <w:rsid w:val="5B1DD635"/>
    <w:rsid w:val="5C15B63F"/>
    <w:rsid w:val="5CCC6024"/>
    <w:rsid w:val="5D04BBB1"/>
    <w:rsid w:val="5D2C51F0"/>
    <w:rsid w:val="5D6B9FE9"/>
    <w:rsid w:val="5D73440A"/>
    <w:rsid w:val="5DD35821"/>
    <w:rsid w:val="5DDB6F51"/>
    <w:rsid w:val="5E0A511A"/>
    <w:rsid w:val="5EA08C12"/>
    <w:rsid w:val="5EBEFBD0"/>
    <w:rsid w:val="5EFF550A"/>
    <w:rsid w:val="5F173C6A"/>
    <w:rsid w:val="5FB6E07E"/>
    <w:rsid w:val="60DD63E9"/>
    <w:rsid w:val="61AA8436"/>
    <w:rsid w:val="61B537BD"/>
    <w:rsid w:val="61B81B22"/>
    <w:rsid w:val="6201B704"/>
    <w:rsid w:val="62F937CD"/>
    <w:rsid w:val="64B55A65"/>
    <w:rsid w:val="64E27477"/>
    <w:rsid w:val="6564FA03"/>
    <w:rsid w:val="667CF5AE"/>
    <w:rsid w:val="678E5E68"/>
    <w:rsid w:val="67BC323E"/>
    <w:rsid w:val="67CDDEA3"/>
    <w:rsid w:val="697C4B9C"/>
    <w:rsid w:val="69EB4F63"/>
    <w:rsid w:val="6A767FB4"/>
    <w:rsid w:val="6B0E1767"/>
    <w:rsid w:val="6BBB5FAB"/>
    <w:rsid w:val="6BD11042"/>
    <w:rsid w:val="6C27BCF2"/>
    <w:rsid w:val="6D25B722"/>
    <w:rsid w:val="6D57A3AE"/>
    <w:rsid w:val="6D811E26"/>
    <w:rsid w:val="6DA16720"/>
    <w:rsid w:val="6DAFFB9C"/>
    <w:rsid w:val="6EDB75BC"/>
    <w:rsid w:val="6FB8E0B1"/>
    <w:rsid w:val="6FF75FEC"/>
    <w:rsid w:val="7154B112"/>
    <w:rsid w:val="71760B9C"/>
    <w:rsid w:val="71DBEDEE"/>
    <w:rsid w:val="72994004"/>
    <w:rsid w:val="729E0AA3"/>
    <w:rsid w:val="735E95F2"/>
    <w:rsid w:val="73CF8587"/>
    <w:rsid w:val="7415A338"/>
    <w:rsid w:val="7466FB3F"/>
    <w:rsid w:val="748C51D4"/>
    <w:rsid w:val="756A1A8C"/>
    <w:rsid w:val="75C235A5"/>
    <w:rsid w:val="761A4BF2"/>
    <w:rsid w:val="7703A65B"/>
    <w:rsid w:val="77518634"/>
    <w:rsid w:val="7905F2D3"/>
    <w:rsid w:val="79181B06"/>
    <w:rsid w:val="7A71F00D"/>
    <w:rsid w:val="7BB600A2"/>
    <w:rsid w:val="7DDA40C5"/>
    <w:rsid w:val="7E5EBD4C"/>
    <w:rsid w:val="7ED4803D"/>
    <w:rsid w:val="7F1DEA33"/>
    <w:rsid w:val="7FBB8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9129F"/>
  <w15:docId w15:val="{7AD1CCA0-C7A0-8143-B825-C15442EB7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0E8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0E8E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0E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0E8E"/>
    <w:rPr>
      <w:b/>
      <w:bCs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AB17AA"/>
  </w:style>
  <w:style w:type="table" w:styleId="TableGrid">
    <w:name w:val="Table Grid"/>
    <w:basedOn w:val="TableNormal"/>
    <w:uiPriority w:val="39"/>
    <w:rsid w:val="00991BC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8126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1266"/>
  </w:style>
  <w:style w:type="paragraph" w:styleId="Footer">
    <w:name w:val="footer"/>
    <w:basedOn w:val="Normal"/>
    <w:link w:val="FooterChar"/>
    <w:uiPriority w:val="99"/>
    <w:unhideWhenUsed/>
    <w:rsid w:val="0098126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1266"/>
  </w:style>
  <w:style w:type="character" w:styleId="PageNumber">
    <w:name w:val="page number"/>
    <w:basedOn w:val="DefaultParagraphFont"/>
    <w:uiPriority w:val="99"/>
    <w:semiHidden/>
    <w:unhideWhenUsed/>
    <w:rsid w:val="00981266"/>
  </w:style>
  <w:style w:type="paragraph" w:styleId="NoSpacing">
    <w:name w:val="No Spacing"/>
    <w:uiPriority w:val="1"/>
    <w:qFormat/>
    <w:rsid w:val="001D3A63"/>
    <w:pPr>
      <w:spacing w:line="240" w:lineRule="auto"/>
    </w:pPr>
  </w:style>
  <w:style w:type="character" w:customStyle="1" w:styleId="eop">
    <w:name w:val="eop"/>
    <w:basedOn w:val="DefaultParagraphFont"/>
    <w:rsid w:val="00D7405E"/>
  </w:style>
  <w:style w:type="paragraph" w:customStyle="1" w:styleId="paragraph">
    <w:name w:val="paragraph"/>
    <w:basedOn w:val="Normal"/>
    <w:rsid w:val="00D740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D740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153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4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38697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68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83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1134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089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747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1281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5147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998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0560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654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654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401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588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61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25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746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590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673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6419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2003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942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286CD820C6A448A61BA7333289AD5B" ma:contentTypeVersion="17" ma:contentTypeDescription="Create a new document." ma:contentTypeScope="" ma:versionID="ecf33a09e9154d99d3cf93145a0594d5">
  <xsd:schema xmlns:xsd="http://www.w3.org/2001/XMLSchema" xmlns:xs="http://www.w3.org/2001/XMLSchema" xmlns:p="http://schemas.microsoft.com/office/2006/metadata/properties" xmlns:ns2="630cb9ba-817a-478c-b893-a05d3033a176" xmlns:ns3="80d4a1a5-ff20-4541-a847-30610996df42" targetNamespace="http://schemas.microsoft.com/office/2006/metadata/properties" ma:root="true" ma:fieldsID="fb325ba55606bed791bc030fedd18285" ns2:_="" ns3:_="">
    <xsd:import namespace="630cb9ba-817a-478c-b893-a05d3033a176"/>
    <xsd:import namespace="80d4a1a5-ff20-4541-a847-30610996df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0cb9ba-817a-478c-b893-a05d3033a1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7310ada-04f1-49d1-83c9-5a60708465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d4a1a5-ff20-4541-a847-30610996df4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0744e83-4cec-43dc-a07c-a3e39ee1696f}" ma:internalName="TaxCatchAll" ma:showField="CatchAllData" ma:web="80d4a1a5-ff20-4541-a847-30610996df4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30cb9ba-817a-478c-b893-a05d3033a176">
      <Terms xmlns="http://schemas.microsoft.com/office/infopath/2007/PartnerControls"/>
    </lcf76f155ced4ddcb4097134ff3c332f>
    <TaxCatchAll xmlns="80d4a1a5-ff20-4541-a847-30610996df42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AE32B6E-C3AC-4927-99B0-95C25ED9128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8A96F0F-674B-4B32-9CAD-6A4AC9616D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0cb9ba-817a-478c-b893-a05d3033a176"/>
    <ds:schemaRef ds:uri="80d4a1a5-ff20-4541-a847-30610996df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4480AEE-BE7A-4663-838B-7DAA06BBB3A3}">
  <ds:schemaRefs>
    <ds:schemaRef ds:uri="http://schemas.microsoft.com/office/2006/metadata/properties"/>
    <ds:schemaRef ds:uri="http://schemas.microsoft.com/office/infopath/2007/PartnerControls"/>
    <ds:schemaRef ds:uri="630cb9ba-817a-478c-b893-a05d3033a176"/>
    <ds:schemaRef ds:uri="80d4a1a5-ff20-4541-a847-30610996df42"/>
  </ds:schemaRefs>
</ds:datastoreItem>
</file>

<file path=customXml/itemProps4.xml><?xml version="1.0" encoding="utf-8"?>
<ds:datastoreItem xmlns:ds="http://schemas.openxmlformats.org/officeDocument/2006/customXml" ds:itemID="{A9E61E14-E856-4C4A-BD03-EC8C7682AFF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2</Words>
  <Characters>1099</Characters>
  <Application>Microsoft Office Word</Application>
  <DocSecurity>0</DocSecurity>
  <Lines>9</Lines>
  <Paragraphs>2</Paragraphs>
  <ScaleCrop>false</ScaleCrop>
  <Company/>
  <LinksUpToDate>false</LinksUpToDate>
  <CharactersWithSpaces>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Burns, Sean</cp:lastModifiedBy>
  <cp:revision>4</cp:revision>
  <dcterms:created xsi:type="dcterms:W3CDTF">2023-08-29T23:15:00Z</dcterms:created>
  <dcterms:modified xsi:type="dcterms:W3CDTF">2023-08-30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286CD820C6A448A61BA7333289AD5B</vt:lpwstr>
  </property>
  <property fmtid="{D5CDD505-2E9C-101B-9397-08002B2CF9AE}" pid="3" name="MediaServiceImageTags">
    <vt:lpwstr/>
  </property>
</Properties>
</file>